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056F2" w14:textId="77777777" w:rsidR="00090A46" w:rsidRPr="000B7BC3" w:rsidRDefault="00090A46" w:rsidP="00090A46">
      <w:pPr>
        <w:jc w:val="center"/>
        <w:rPr>
          <w:rFonts w:ascii="Arial" w:hAnsi="Arial" w:cs="Arial"/>
          <w:sz w:val="28"/>
          <w:szCs w:val="28"/>
        </w:rPr>
      </w:pPr>
      <w:r w:rsidRPr="000B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B2CBEB2" wp14:editId="6E9C87B5">
            <wp:extent cx="5943600" cy="1152525"/>
            <wp:effectExtent l="19050" t="0" r="0" b="0"/>
            <wp:docPr id="1" name="Picture 0" descr="Library Logo revis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brary Logo revised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46D4A" w14:textId="77777777" w:rsidR="00090A46" w:rsidRPr="000B7BC3" w:rsidRDefault="00090A46" w:rsidP="00090A46">
      <w:pPr>
        <w:jc w:val="center"/>
        <w:rPr>
          <w:rFonts w:ascii="Arial" w:hAnsi="Arial" w:cs="Arial"/>
          <w:sz w:val="22"/>
          <w:szCs w:val="22"/>
        </w:rPr>
      </w:pPr>
      <w:r w:rsidRPr="000B7BC3">
        <w:rPr>
          <w:rFonts w:ascii="Arial" w:hAnsi="Arial" w:cs="Arial"/>
          <w:sz w:val="22"/>
          <w:szCs w:val="22"/>
        </w:rPr>
        <w:t>3 Court Street, Norwich, NY  13815     Phone (607) 334-4034     GuernseyMemorialLibrary.org</w:t>
      </w:r>
    </w:p>
    <w:p w14:paraId="4AF16E99" w14:textId="77777777" w:rsidR="00090A46" w:rsidRPr="000B7BC3" w:rsidRDefault="00090A46" w:rsidP="00090A46">
      <w:pPr>
        <w:rPr>
          <w:rFonts w:ascii="Arial" w:hAnsi="Arial" w:cs="Arial"/>
          <w:sz w:val="28"/>
          <w:szCs w:val="28"/>
        </w:rPr>
      </w:pPr>
    </w:p>
    <w:p w14:paraId="600D0EA4" w14:textId="77777777" w:rsidR="00461EEC" w:rsidRPr="000B7BC3" w:rsidRDefault="00461EEC" w:rsidP="005B612C">
      <w:pPr>
        <w:jc w:val="both"/>
        <w:rPr>
          <w:rFonts w:ascii="Arial" w:hAnsi="Arial" w:cs="Arial"/>
          <w:sz w:val="28"/>
          <w:szCs w:val="28"/>
        </w:rPr>
      </w:pPr>
    </w:p>
    <w:p w14:paraId="08B82C2C" w14:textId="69750B88" w:rsidR="00461EEC" w:rsidRPr="000B7BC3" w:rsidRDefault="00461EEC" w:rsidP="00461EEC">
      <w:pPr>
        <w:jc w:val="center"/>
        <w:rPr>
          <w:rFonts w:ascii="Arial" w:hAnsi="Arial" w:cs="Arial"/>
          <w:sz w:val="28"/>
          <w:szCs w:val="28"/>
        </w:rPr>
      </w:pPr>
      <w:r w:rsidRPr="000B7BC3">
        <w:rPr>
          <w:rFonts w:ascii="Arial" w:hAnsi="Arial" w:cs="Arial"/>
          <w:sz w:val="28"/>
          <w:szCs w:val="28"/>
        </w:rPr>
        <w:t>REQUEST FOR PROPOSAL</w:t>
      </w:r>
      <w:r w:rsidR="00954CB9" w:rsidRPr="000B7BC3">
        <w:rPr>
          <w:rFonts w:ascii="Arial" w:hAnsi="Arial" w:cs="Arial"/>
          <w:sz w:val="28"/>
          <w:szCs w:val="28"/>
        </w:rPr>
        <w:t>S</w:t>
      </w:r>
    </w:p>
    <w:p w14:paraId="29B646AC" w14:textId="5C3ECB42" w:rsidR="00932035" w:rsidRPr="000B7BC3" w:rsidRDefault="00090A46" w:rsidP="00BD44CA">
      <w:pPr>
        <w:jc w:val="center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  <w:r w:rsidRPr="000B7BC3"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  <w:t>Guernsey Memorial Library</w:t>
      </w:r>
    </w:p>
    <w:p w14:paraId="52C8DF98" w14:textId="20B0C3B0" w:rsidR="008D6170" w:rsidRPr="000B7BC3" w:rsidRDefault="00C0063C" w:rsidP="00BD44CA">
      <w:pPr>
        <w:jc w:val="center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  <w:t>Elevator Sump Pump Installation</w:t>
      </w:r>
    </w:p>
    <w:p w14:paraId="69B6939C" w14:textId="77777777" w:rsidR="00954CB9" w:rsidRPr="000B7BC3" w:rsidRDefault="00954CB9" w:rsidP="00BD44CA">
      <w:pPr>
        <w:jc w:val="center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</w:p>
    <w:p w14:paraId="31D7DB8F" w14:textId="31E05C9E" w:rsidR="00742961" w:rsidRDefault="00C0063C" w:rsidP="00742961">
      <w:pPr>
        <w:spacing w:after="160" w:line="259" w:lineRule="auto"/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  <w:r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March 26, 2026</w:t>
      </w:r>
    </w:p>
    <w:p w14:paraId="074DDDA9" w14:textId="77777777" w:rsidR="00A57ECD" w:rsidRPr="000B7BC3" w:rsidRDefault="00A57ECD" w:rsidP="00742961">
      <w:pPr>
        <w:spacing w:after="160" w:line="259" w:lineRule="auto"/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</w:p>
    <w:p w14:paraId="3B44C7DD" w14:textId="4D85A08E" w:rsidR="00C32941" w:rsidRPr="000B7BC3" w:rsidRDefault="00090A46" w:rsidP="004A4366">
      <w:pPr>
        <w:spacing w:after="160" w:line="259" w:lineRule="auto"/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  <w:r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Guernsey Memorial Library</w:t>
      </w:r>
      <w:r w:rsidR="00742961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is seeking proposals from interested firms for </w:t>
      </w:r>
      <w:r w:rsidR="00C0063C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the installation of a sump pump in our elevator shaft.</w:t>
      </w:r>
      <w:r w:rsidR="00CE5A03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 </w:t>
      </w:r>
      <w:r w:rsidR="008F40B0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This is a mandatory prevailing wage job.</w:t>
      </w:r>
    </w:p>
    <w:p w14:paraId="41ECEBB9" w14:textId="4F45037E" w:rsidR="000E1F07" w:rsidRPr="000B7BC3" w:rsidRDefault="00860890" w:rsidP="00836CFD">
      <w:pPr>
        <w:spacing w:after="160" w:line="259" w:lineRule="auto"/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  <w:r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A </w:t>
      </w:r>
      <w:r w:rsidRPr="000B7BC3">
        <w:rPr>
          <w:rFonts w:ascii="Arial" w:eastAsia="Aptos" w:hAnsi="Arial" w:cs="Arial"/>
          <w:bCs/>
          <w:kern w:val="2"/>
          <w:sz w:val="28"/>
          <w:szCs w:val="28"/>
          <w:u w:val="single"/>
          <w14:ligatures w14:val="standardContextual"/>
        </w:rPr>
        <w:t>MANDATORY</w:t>
      </w:r>
      <w:r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pre-bid meeting will be held onsite</w:t>
      </w:r>
      <w:r w:rsidR="00532ABF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</w:t>
      </w:r>
      <w:r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for contractors to look at the project, obtain any measurements, and ask questions. </w:t>
      </w:r>
      <w:r w:rsidRPr="000B7BC3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>The MANDATORY pre-bid meeting will be held on</w:t>
      </w:r>
      <w:r w:rsidR="00D753C2" w:rsidRPr="000B7BC3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 xml:space="preserve"> T</w:t>
      </w:r>
      <w:r w:rsidR="00A57ECD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>ue</w:t>
      </w:r>
      <w:r w:rsidR="00D753C2" w:rsidRPr="000B7BC3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 xml:space="preserve">sday </w:t>
      </w:r>
      <w:r w:rsidR="00A57ECD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>April</w:t>
      </w:r>
      <w:bookmarkStart w:id="0" w:name="_GoBack"/>
      <w:bookmarkEnd w:id="0"/>
      <w:r w:rsidR="00D753C2" w:rsidRPr="000B7BC3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 xml:space="preserve"> </w:t>
      </w:r>
      <w:r w:rsidR="00A57ECD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>7</w:t>
      </w:r>
      <w:r w:rsidR="00D753C2" w:rsidRPr="000B7BC3">
        <w:rPr>
          <w:rFonts w:ascii="Arial" w:eastAsia="Aptos" w:hAnsi="Arial" w:cs="Arial"/>
          <w:bCs/>
          <w:kern w:val="2"/>
          <w:sz w:val="28"/>
          <w:szCs w:val="28"/>
          <w:vertAlign w:val="superscript"/>
          <w14:ligatures w14:val="standardContextual"/>
        </w:rPr>
        <w:t>th</w:t>
      </w:r>
      <w:r w:rsidR="000E1F07" w:rsidRPr="000B7BC3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 xml:space="preserve"> at </w:t>
      </w:r>
      <w:r w:rsidR="00A57ECD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>10 A</w:t>
      </w:r>
      <w:r w:rsidR="00D753C2" w:rsidRPr="000B7BC3">
        <w:rPr>
          <w:rFonts w:ascii="Arial" w:eastAsia="Aptos" w:hAnsi="Arial" w:cs="Arial"/>
          <w:bCs/>
          <w:kern w:val="2"/>
          <w:sz w:val="28"/>
          <w:szCs w:val="28"/>
          <w14:ligatures w14:val="standardContextual"/>
        </w:rPr>
        <w:t>M.</w:t>
      </w:r>
    </w:p>
    <w:p w14:paraId="783969F7" w14:textId="25A3E4DC" w:rsidR="00742961" w:rsidRPr="00A57ECD" w:rsidRDefault="00742961" w:rsidP="00742961">
      <w:pPr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</w:pPr>
      <w:r w:rsidRPr="00A57ECD"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  <w:t xml:space="preserve">All </w:t>
      </w:r>
      <w:r w:rsidR="00CB3A3C" w:rsidRPr="00A57ECD"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  <w:t xml:space="preserve">sealed </w:t>
      </w:r>
      <w:r w:rsidRPr="00A57ECD"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  <w:t xml:space="preserve">proposals shall be submitted to </w:t>
      </w:r>
      <w:r w:rsidR="00CB3A3C" w:rsidRPr="00A57ECD"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  <w:t xml:space="preserve">the </w:t>
      </w:r>
      <w:r w:rsidR="000E1F07" w:rsidRPr="00A57ECD"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  <w:t>library</w:t>
      </w:r>
      <w:r w:rsidRPr="00A57ECD"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  <w:t xml:space="preserve"> no later than </w:t>
      </w:r>
      <w:r w:rsidR="00A57ECD" w:rsidRPr="00A57ECD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April 24</w:t>
      </w:r>
      <w:r w:rsidR="00A57ECD" w:rsidRPr="00A57ECD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, 2026</w:t>
      </w:r>
      <w:r w:rsidR="00A57ECD" w:rsidRPr="00A57ECD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at 6 PM</w:t>
      </w:r>
      <w:r w:rsidRPr="00A57ECD">
        <w:rPr>
          <w:rFonts w:ascii="Arial" w:eastAsia="Aptos" w:hAnsi="Arial" w:cs="Arial"/>
          <w:bCs/>
          <w:iCs/>
          <w:kern w:val="2"/>
          <w:sz w:val="28"/>
          <w:szCs w:val="28"/>
          <w14:ligatures w14:val="standardContextual"/>
        </w:rPr>
        <w:t>.</w:t>
      </w:r>
    </w:p>
    <w:p w14:paraId="150B51D9" w14:textId="13113872" w:rsidR="00742961" w:rsidRPr="000B7BC3" w:rsidRDefault="00742961" w:rsidP="00742961">
      <w:pPr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</w:p>
    <w:p w14:paraId="0B6C1C41" w14:textId="4FE57C5A" w:rsidR="00316CEA" w:rsidRPr="000B7BC3" w:rsidRDefault="00DD7ECC" w:rsidP="00742961">
      <w:pPr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  <w:r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It is anticipated that the proposals will be reviewed by </w:t>
      </w:r>
      <w:r w:rsidR="000E1F07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Library Board</w:t>
      </w:r>
      <w:r w:rsidR="008055A4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</w:t>
      </w:r>
      <w:r w:rsidR="000B7BC3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at their monthly board meeting </w:t>
      </w:r>
      <w:r w:rsidR="008055A4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and an award made </w:t>
      </w:r>
      <w:r w:rsidR="00A57ECD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May</w:t>
      </w:r>
      <w:r w:rsidR="007621C0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</w:t>
      </w:r>
      <w:r w:rsidR="00A57ECD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14</w:t>
      </w:r>
      <w:r w:rsidR="00BB5CA6" w:rsidRPr="000B7BC3">
        <w:rPr>
          <w:rFonts w:ascii="Arial" w:eastAsia="Aptos" w:hAnsi="Arial" w:cs="Arial"/>
          <w:kern w:val="2"/>
          <w:sz w:val="28"/>
          <w:szCs w:val="28"/>
          <w:vertAlign w:val="superscript"/>
          <w14:ligatures w14:val="standardContextual"/>
        </w:rPr>
        <w:t>th</w:t>
      </w:r>
      <w:r w:rsidR="000B7BC3" w:rsidRPr="000B7BC3">
        <w:rPr>
          <w:rFonts w:ascii="Arial" w:eastAsia="Aptos" w:hAnsi="Arial" w:cs="Arial"/>
          <w:kern w:val="2"/>
          <w:sz w:val="28"/>
          <w:szCs w:val="28"/>
          <w:vertAlign w:val="superscript"/>
          <w14:ligatures w14:val="standardContextual"/>
        </w:rPr>
        <w:t xml:space="preserve"> </w:t>
      </w:r>
      <w:r w:rsidR="000B7BC3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at </w:t>
      </w:r>
      <w:r w:rsidR="00A57ECD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5</w:t>
      </w:r>
      <w:r w:rsidR="000B7BC3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PM</w:t>
      </w:r>
      <w:r w:rsidR="00BB5CA6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.</w:t>
      </w:r>
      <w:r w:rsidR="00C608AD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  </w:t>
      </w:r>
    </w:p>
    <w:p w14:paraId="72B0D6DA" w14:textId="77777777" w:rsidR="00316CEA" w:rsidRPr="000B7BC3" w:rsidRDefault="00316CEA" w:rsidP="00742961">
      <w:pPr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</w:p>
    <w:p w14:paraId="07F58430" w14:textId="5E15BE1C" w:rsidR="00316CEA" w:rsidRPr="000B7BC3" w:rsidRDefault="00316CEA" w:rsidP="00316CEA">
      <w:pPr>
        <w:spacing w:after="160" w:line="259" w:lineRule="auto"/>
        <w:rPr>
          <w:rFonts w:ascii="Arial" w:eastAsia="Aptos" w:hAnsi="Arial" w:cs="Arial"/>
          <w:kern w:val="2"/>
          <w:sz w:val="28"/>
          <w:szCs w:val="28"/>
          <w14:ligatures w14:val="standardContextual"/>
        </w:rPr>
      </w:pPr>
      <w:r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For questions regarding this RFP </w:t>
      </w:r>
      <w:r w:rsidR="000E1F07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 xml:space="preserve">or to submit a proposal, </w:t>
      </w:r>
      <w:r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please contac</w:t>
      </w:r>
      <w:r w:rsidR="00EA40D9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t</w:t>
      </w:r>
      <w:r w:rsidR="000E1F07" w:rsidRPr="000B7BC3">
        <w:rPr>
          <w:rFonts w:ascii="Arial" w:eastAsia="Aptos" w:hAnsi="Arial" w:cs="Arial"/>
          <w:kern w:val="2"/>
          <w:sz w:val="28"/>
          <w:szCs w:val="28"/>
          <w14:ligatures w14:val="standardContextual"/>
        </w:rPr>
        <w:t>:</w:t>
      </w:r>
    </w:p>
    <w:p w14:paraId="520D7602" w14:textId="2D7905F3" w:rsidR="00954CB9" w:rsidRPr="000B7BC3" w:rsidRDefault="000E1F07" w:rsidP="000E1F07">
      <w:pPr>
        <w:ind w:left="720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  <w:r w:rsidRPr="000B7BC3"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  <w:t>Connie Dalrymple</w:t>
      </w:r>
    </w:p>
    <w:p w14:paraId="16E6023D" w14:textId="3C567961" w:rsidR="000E1F07" w:rsidRPr="000B7BC3" w:rsidRDefault="000E1F07" w:rsidP="000E1F07">
      <w:pPr>
        <w:ind w:left="720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  <w:r w:rsidRPr="000B7BC3"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  <w:t>Guernsey Memorial Library</w:t>
      </w:r>
    </w:p>
    <w:p w14:paraId="5C7B433F" w14:textId="7349D43B" w:rsidR="000E1F07" w:rsidRPr="000B7BC3" w:rsidRDefault="000E1F07" w:rsidP="000E1F07">
      <w:pPr>
        <w:ind w:left="720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  <w:r w:rsidRPr="000B7BC3"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  <w:t>3 Court Street</w:t>
      </w:r>
    </w:p>
    <w:p w14:paraId="725FDE7B" w14:textId="0B401ABF" w:rsidR="000E1F07" w:rsidRPr="000B7BC3" w:rsidRDefault="000E1F07" w:rsidP="000E1F07">
      <w:pPr>
        <w:ind w:left="720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  <w:r w:rsidRPr="000B7BC3"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  <w:t>Norwich NY  13815</w:t>
      </w:r>
    </w:p>
    <w:p w14:paraId="354ECDB4" w14:textId="2D61B5CC" w:rsidR="000E1F07" w:rsidRPr="000B7BC3" w:rsidRDefault="000E1F07" w:rsidP="000E1F07">
      <w:pPr>
        <w:ind w:left="720"/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</w:pPr>
      <w:r w:rsidRPr="000B7BC3">
        <w:rPr>
          <w:rFonts w:ascii="Arial" w:hAnsi="Arial" w:cs="Arial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noFill/>
            <w14:prstDash w14:val="solid"/>
            <w14:round/>
          </w14:textOutline>
        </w:rPr>
        <w:t>guernsey@4cls.org</w:t>
      </w:r>
    </w:p>
    <w:sectPr w:rsidR="000E1F07" w:rsidRPr="000B7BC3" w:rsidSect="00090A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03D03" w14:textId="77777777" w:rsidR="00A37E76" w:rsidRDefault="00A37E76" w:rsidP="00B420FB">
      <w:r>
        <w:separator/>
      </w:r>
    </w:p>
  </w:endnote>
  <w:endnote w:type="continuationSeparator" w:id="0">
    <w:p w14:paraId="2DF54F2B" w14:textId="77777777" w:rsidR="00A37E76" w:rsidRDefault="00A37E76" w:rsidP="00B42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7DBE" w14:textId="77777777" w:rsidR="0081602D" w:rsidRDefault="008160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414D1" w14:textId="77777777" w:rsidR="0081602D" w:rsidRDefault="008160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6519F" w14:textId="77777777" w:rsidR="0081602D" w:rsidRDefault="00816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0EB49" w14:textId="77777777" w:rsidR="00A37E76" w:rsidRDefault="00A37E76" w:rsidP="00B420FB">
      <w:r>
        <w:separator/>
      </w:r>
    </w:p>
  </w:footnote>
  <w:footnote w:type="continuationSeparator" w:id="0">
    <w:p w14:paraId="11F4C8A2" w14:textId="77777777" w:rsidR="00A37E76" w:rsidRDefault="00A37E76" w:rsidP="00B420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D5AD5" w14:textId="77777777" w:rsidR="0081602D" w:rsidRDefault="008160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3D387" w14:textId="20E36DA3" w:rsidR="0081602D" w:rsidRDefault="008160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47C85" w14:textId="77777777" w:rsidR="0081602D" w:rsidRDefault="008160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B563D"/>
    <w:multiLevelType w:val="hybridMultilevel"/>
    <w:tmpl w:val="FCE6C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BB02BA"/>
    <w:multiLevelType w:val="hybridMultilevel"/>
    <w:tmpl w:val="855EF8E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NjKytDQ2MzIwNTVW0lEKTi0uzszPAykwqwUAyBNDoiwAAAA="/>
  </w:docVars>
  <w:rsids>
    <w:rsidRoot w:val="00A54165"/>
    <w:rsid w:val="000029CD"/>
    <w:rsid w:val="00015851"/>
    <w:rsid w:val="000460C8"/>
    <w:rsid w:val="00090A46"/>
    <w:rsid w:val="000A3D27"/>
    <w:rsid w:val="000B3027"/>
    <w:rsid w:val="000B7BC3"/>
    <w:rsid w:val="000C4B4D"/>
    <w:rsid w:val="000E0129"/>
    <w:rsid w:val="000E1F07"/>
    <w:rsid w:val="000E3552"/>
    <w:rsid w:val="00101909"/>
    <w:rsid w:val="00111461"/>
    <w:rsid w:val="00120180"/>
    <w:rsid w:val="0016760B"/>
    <w:rsid w:val="001839C0"/>
    <w:rsid w:val="00193936"/>
    <w:rsid w:val="00200B9D"/>
    <w:rsid w:val="00233436"/>
    <w:rsid w:val="0023658E"/>
    <w:rsid w:val="00274E65"/>
    <w:rsid w:val="00284762"/>
    <w:rsid w:val="00287981"/>
    <w:rsid w:val="002B3C2E"/>
    <w:rsid w:val="002D7230"/>
    <w:rsid w:val="002E05D4"/>
    <w:rsid w:val="003005B0"/>
    <w:rsid w:val="00316CEA"/>
    <w:rsid w:val="00373CF3"/>
    <w:rsid w:val="003924EE"/>
    <w:rsid w:val="003B0192"/>
    <w:rsid w:val="003C08E4"/>
    <w:rsid w:val="003C15C0"/>
    <w:rsid w:val="00441098"/>
    <w:rsid w:val="00450602"/>
    <w:rsid w:val="004619BD"/>
    <w:rsid w:val="00461EEC"/>
    <w:rsid w:val="004A4366"/>
    <w:rsid w:val="004C71B5"/>
    <w:rsid w:val="00524CD0"/>
    <w:rsid w:val="005254CD"/>
    <w:rsid w:val="00532ABF"/>
    <w:rsid w:val="0054592A"/>
    <w:rsid w:val="00561A35"/>
    <w:rsid w:val="005722BD"/>
    <w:rsid w:val="005837BC"/>
    <w:rsid w:val="005B612C"/>
    <w:rsid w:val="005D42F6"/>
    <w:rsid w:val="005F043A"/>
    <w:rsid w:val="00620FBD"/>
    <w:rsid w:val="006501C1"/>
    <w:rsid w:val="00661119"/>
    <w:rsid w:val="006A21EE"/>
    <w:rsid w:val="006B5928"/>
    <w:rsid w:val="006D3498"/>
    <w:rsid w:val="006E4356"/>
    <w:rsid w:val="006E5B0B"/>
    <w:rsid w:val="00731717"/>
    <w:rsid w:val="00734DD4"/>
    <w:rsid w:val="00742961"/>
    <w:rsid w:val="007621C0"/>
    <w:rsid w:val="00804931"/>
    <w:rsid w:val="008055A4"/>
    <w:rsid w:val="008055D6"/>
    <w:rsid w:val="0081602D"/>
    <w:rsid w:val="00836CFD"/>
    <w:rsid w:val="00845475"/>
    <w:rsid w:val="00860890"/>
    <w:rsid w:val="008613F8"/>
    <w:rsid w:val="008806B2"/>
    <w:rsid w:val="008A594A"/>
    <w:rsid w:val="008C052F"/>
    <w:rsid w:val="008C699A"/>
    <w:rsid w:val="008D6170"/>
    <w:rsid w:val="008E0B17"/>
    <w:rsid w:val="008F1902"/>
    <w:rsid w:val="008F40B0"/>
    <w:rsid w:val="00910918"/>
    <w:rsid w:val="00932035"/>
    <w:rsid w:val="00954CB9"/>
    <w:rsid w:val="00973332"/>
    <w:rsid w:val="00980E2E"/>
    <w:rsid w:val="00993E37"/>
    <w:rsid w:val="009C55D0"/>
    <w:rsid w:val="00A2751D"/>
    <w:rsid w:val="00A37E76"/>
    <w:rsid w:val="00A54165"/>
    <w:rsid w:val="00A57ECD"/>
    <w:rsid w:val="00A62B63"/>
    <w:rsid w:val="00A65756"/>
    <w:rsid w:val="00A66A76"/>
    <w:rsid w:val="00A91C1C"/>
    <w:rsid w:val="00A978A2"/>
    <w:rsid w:val="00B26B6B"/>
    <w:rsid w:val="00B3225A"/>
    <w:rsid w:val="00B420FB"/>
    <w:rsid w:val="00B767C8"/>
    <w:rsid w:val="00BB5CA6"/>
    <w:rsid w:val="00BC27AD"/>
    <w:rsid w:val="00BD44CA"/>
    <w:rsid w:val="00C0063C"/>
    <w:rsid w:val="00C32941"/>
    <w:rsid w:val="00C4321A"/>
    <w:rsid w:val="00C608AD"/>
    <w:rsid w:val="00C83190"/>
    <w:rsid w:val="00C91C8C"/>
    <w:rsid w:val="00CB37D6"/>
    <w:rsid w:val="00CB3A3C"/>
    <w:rsid w:val="00CC0F3D"/>
    <w:rsid w:val="00CE5A03"/>
    <w:rsid w:val="00CF1383"/>
    <w:rsid w:val="00CF4F7A"/>
    <w:rsid w:val="00D029A1"/>
    <w:rsid w:val="00D10DE1"/>
    <w:rsid w:val="00D22229"/>
    <w:rsid w:val="00D52BDA"/>
    <w:rsid w:val="00D706E0"/>
    <w:rsid w:val="00D74CBE"/>
    <w:rsid w:val="00D753C2"/>
    <w:rsid w:val="00D80DBE"/>
    <w:rsid w:val="00D87693"/>
    <w:rsid w:val="00D95AE5"/>
    <w:rsid w:val="00DA3EFC"/>
    <w:rsid w:val="00DD2E72"/>
    <w:rsid w:val="00DD7ECC"/>
    <w:rsid w:val="00E07899"/>
    <w:rsid w:val="00E31E7E"/>
    <w:rsid w:val="00E351E4"/>
    <w:rsid w:val="00E4711F"/>
    <w:rsid w:val="00E56EA9"/>
    <w:rsid w:val="00EA40D9"/>
    <w:rsid w:val="00EC40C1"/>
    <w:rsid w:val="00EE54AA"/>
    <w:rsid w:val="00EE77A2"/>
    <w:rsid w:val="00EF332B"/>
    <w:rsid w:val="00F00BA1"/>
    <w:rsid w:val="00F2030F"/>
    <w:rsid w:val="00F20AAE"/>
    <w:rsid w:val="00F219CA"/>
    <w:rsid w:val="00F65584"/>
    <w:rsid w:val="00F6794A"/>
    <w:rsid w:val="00F76CE6"/>
    <w:rsid w:val="00FC65C9"/>
    <w:rsid w:val="00FC683F"/>
    <w:rsid w:val="00FE732B"/>
    <w:rsid w:val="00FF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C6BE6F"/>
  <w15:docId w15:val="{C9EEAF2A-65A2-4395-B888-B371FA166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41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54165"/>
    <w:pPr>
      <w:jc w:val="center"/>
    </w:pPr>
    <w:rPr>
      <w:rFonts w:ascii="Comic Sans MS" w:hAnsi="Comic Sans MS"/>
      <w:b/>
    </w:rPr>
  </w:style>
  <w:style w:type="character" w:customStyle="1" w:styleId="TitleChar">
    <w:name w:val="Title Char"/>
    <w:basedOn w:val="DefaultParagraphFont"/>
    <w:link w:val="Title"/>
    <w:rsid w:val="00A54165"/>
    <w:rPr>
      <w:rFonts w:ascii="Comic Sans MS" w:eastAsia="Times New Roman" w:hAnsi="Comic Sans MS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42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20F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42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20FB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F67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73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2B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2E05D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E0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1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8CCCE82AA4C488ABFD61170C87E1D" ma:contentTypeVersion="12" ma:contentTypeDescription="Create a new document." ma:contentTypeScope="" ma:versionID="06edc28dcacc144b59123d4f86a6ce5d">
  <xsd:schema xmlns:xsd="http://www.w3.org/2001/XMLSchema" xmlns:xs="http://www.w3.org/2001/XMLSchema" xmlns:p="http://schemas.microsoft.com/office/2006/metadata/properties" xmlns:ns3="de84ccb8-bea6-4f10-81a6-5827150ac5b5" targetNamespace="http://schemas.microsoft.com/office/2006/metadata/properties" ma:root="true" ma:fieldsID="b53b4707c3f4ec91ec9dc0b2b0628cf9" ns3:_="">
    <xsd:import namespace="de84ccb8-bea6-4f10-81a6-5827150ac5b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4ccb8-bea6-4f10-81a6-5827150ac5b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84ccb8-bea6-4f10-81a6-5827150ac5b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955C0-FD97-4EBC-B5DF-AE74FFF34E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4ccb8-bea6-4f10-81a6-5827150ac5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AA05A-1AA6-4D0A-8947-A5F440BEC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D58B62-8BB1-4AA6-B60E-57DE5BB8BBB6}">
  <ds:schemaRefs>
    <ds:schemaRef ds:uri="de84ccb8-bea6-4f10-81a6-5827150ac5b5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A9B241B-E1A5-4B7E-9DEA-9BDB73E28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 Mitchell</dc:creator>
  <cp:lastModifiedBy>Connie Dalrymple</cp:lastModifiedBy>
  <cp:revision>4</cp:revision>
  <cp:lastPrinted>2025-03-13T17:11:00Z</cp:lastPrinted>
  <dcterms:created xsi:type="dcterms:W3CDTF">2026-03-26T14:56:00Z</dcterms:created>
  <dcterms:modified xsi:type="dcterms:W3CDTF">2026-03-26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D8CCCE82AA4C488ABFD61170C87E1D</vt:lpwstr>
  </property>
</Properties>
</file>